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928FA" w:rsidRDefault="00B812A8">
      <w:r>
        <w:t>My First test script with JUNIT and Selenium</w:t>
      </w:r>
    </w:p>
    <w:p w:rsidR="00B812A8" w:rsidRDefault="00B812A8">
      <w:r>
        <w:rPr>
          <w:noProof/>
        </w:rPr>
        <w:drawing>
          <wp:inline distT="0" distB="0" distL="0" distR="0">
            <wp:extent cx="5943600" cy="334197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19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12A8" w:rsidRDefault="00B812A8">
      <w:r>
        <w:t>Cool eh?</w:t>
      </w:r>
    </w:p>
    <w:p w:rsidR="00B812A8" w:rsidRDefault="00B812A8"/>
    <w:sectPr w:rsidR="00B812A8" w:rsidSect="00A928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5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jQ0MzU3MjQyNTczMTFV0lEKTi0uzszPAykwrAUAlIvG5iwAAAA="/>
  </w:docVars>
  <w:rsids>
    <w:rsidRoot w:val="00B812A8"/>
    <w:rsid w:val="00A928FA"/>
    <w:rsid w:val="00B812A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928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812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812A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</Words>
  <Characters>49</Characters>
  <Application>Microsoft Office Word</Application>
  <DocSecurity>0</DocSecurity>
  <Lines>1</Lines>
  <Paragraphs>1</Paragraphs>
  <ScaleCrop>false</ScaleCrop>
  <Company/>
  <LinksUpToDate>false</LinksUpToDate>
  <CharactersWithSpaces>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PC</cp:lastModifiedBy>
  <cp:revision>1</cp:revision>
  <dcterms:created xsi:type="dcterms:W3CDTF">2017-01-17T22:28:00Z</dcterms:created>
  <dcterms:modified xsi:type="dcterms:W3CDTF">2017-01-17T22:29:00Z</dcterms:modified>
</cp:coreProperties>
</file>